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B8A12" w14:textId="77777777" w:rsidR="00EE57EB" w:rsidRDefault="00EE57EB" w:rsidP="00EE57EB">
      <w:pPr>
        <w:ind w:firstLineChars="49" w:firstLine="157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附件一</w:t>
      </w:r>
    </w:p>
    <w:p w14:paraId="562CC01F" w14:textId="1A128092" w:rsidR="00541B84" w:rsidRDefault="0002288F">
      <w:pPr>
        <w:ind w:firstLineChars="49" w:firstLine="157"/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盐城工业职业技术学</w:t>
      </w:r>
      <w:r w:rsidRPr="0002288F">
        <w:rPr>
          <w:rFonts w:hint="eastAsia"/>
          <w:b/>
          <w:bCs/>
          <w:sz w:val="32"/>
        </w:rPr>
        <w:t>院</w:t>
      </w:r>
      <w:r w:rsidR="00040EAF" w:rsidRPr="00040EAF">
        <w:rPr>
          <w:rFonts w:hint="eastAsia"/>
          <w:b/>
          <w:bCs/>
          <w:sz w:val="32"/>
        </w:rPr>
        <w:t>分体式精密</w:t>
      </w:r>
      <w:r w:rsidR="00B6035A">
        <w:rPr>
          <w:rFonts w:hint="eastAsia"/>
          <w:b/>
          <w:bCs/>
          <w:sz w:val="32"/>
        </w:rPr>
        <w:t>切割机</w:t>
      </w:r>
      <w:r>
        <w:rPr>
          <w:rFonts w:hint="eastAsia"/>
          <w:b/>
          <w:bCs/>
          <w:sz w:val="32"/>
        </w:rPr>
        <w:t>公开询价表</w:t>
      </w:r>
    </w:p>
    <w:p w14:paraId="0DD353DC" w14:textId="77777777" w:rsidR="00541B84" w:rsidRDefault="0002288F">
      <w:pPr>
        <w:widowControl/>
        <w:jc w:val="center"/>
        <w:rPr>
          <w:b/>
          <w:bCs/>
          <w:kern w:val="0"/>
          <w:sz w:val="24"/>
        </w:rPr>
      </w:pPr>
      <w:r>
        <w:rPr>
          <w:b/>
          <w:bCs/>
          <w:kern w:val="0"/>
          <w:sz w:val="24"/>
        </w:rPr>
        <w:t>编号：</w:t>
      </w:r>
    </w:p>
    <w:p w14:paraId="7F44D64A" w14:textId="77777777" w:rsidR="00541B84" w:rsidRDefault="0002288F">
      <w:pPr>
        <w:spacing w:line="360" w:lineRule="auto"/>
        <w:ind w:firstLineChars="171" w:firstLine="412"/>
        <w:rPr>
          <w:b/>
          <w:sz w:val="24"/>
        </w:rPr>
      </w:pPr>
      <w:r>
        <w:rPr>
          <w:rFonts w:hint="eastAsia"/>
          <w:b/>
          <w:sz w:val="24"/>
        </w:rPr>
        <w:t>一、名称、要求、采购数量、报价</w:t>
      </w:r>
    </w:p>
    <w:tbl>
      <w:tblPr>
        <w:tblW w:w="9962" w:type="dxa"/>
        <w:jc w:val="center"/>
        <w:tblLayout w:type="fixed"/>
        <w:tblLook w:val="04A0" w:firstRow="1" w:lastRow="0" w:firstColumn="1" w:lastColumn="0" w:noHBand="0" w:noVBand="1"/>
      </w:tblPr>
      <w:tblGrid>
        <w:gridCol w:w="1296"/>
        <w:gridCol w:w="4399"/>
        <w:gridCol w:w="984"/>
        <w:gridCol w:w="730"/>
        <w:gridCol w:w="1410"/>
        <w:gridCol w:w="1143"/>
      </w:tblGrid>
      <w:tr w:rsidR="00541B84" w14:paraId="712BBD33" w14:textId="77777777">
        <w:trPr>
          <w:trHeight w:val="815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DE01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名称</w:t>
            </w:r>
          </w:p>
        </w:tc>
        <w:tc>
          <w:tcPr>
            <w:tcW w:w="43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A8F6C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技术参数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D11E0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位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3B116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数量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D9CCA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价</w:t>
            </w:r>
          </w:p>
          <w:p w14:paraId="0584DEB5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（元）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079C1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总价</w:t>
            </w:r>
          </w:p>
        </w:tc>
      </w:tr>
      <w:tr w:rsidR="0002288F" w14:paraId="72FCEBFD" w14:textId="77777777">
        <w:trPr>
          <w:trHeight w:val="2887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6306F" w14:textId="77777777" w:rsidR="0002288F" w:rsidRPr="00F62204" w:rsidRDefault="00E74085" w:rsidP="0002288F">
            <w:pPr>
              <w:pStyle w:val="a3"/>
              <w:rPr>
                <w:color w:val="000000" w:themeColor="text1"/>
                <w:szCs w:val="21"/>
              </w:rPr>
            </w:pPr>
            <w:r w:rsidRPr="00E74085">
              <w:rPr>
                <w:rFonts w:hint="eastAsia"/>
                <w:color w:val="000000" w:themeColor="text1"/>
                <w:szCs w:val="21"/>
              </w:rPr>
              <w:t>分体式精密切割机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CE32C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1.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最大切割截面：Φ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1</w:t>
            </w:r>
            <w:r w:rsidR="00447F88">
              <w:rPr>
                <w:rFonts w:hint="eastAsia"/>
                <w:color w:val="000000" w:themeColor="text1"/>
                <w:sz w:val="20"/>
                <w:szCs w:val="21"/>
              </w:rPr>
              <w:t>0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0mm</w:t>
            </w:r>
            <w:r w:rsidR="00447F88">
              <w:rPr>
                <w:rFonts w:hint="eastAsia"/>
                <w:color w:val="000000" w:themeColor="text1"/>
                <w:sz w:val="20"/>
                <w:szCs w:val="21"/>
              </w:rPr>
              <w:t>，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最薄混凝土切割厚度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5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毫米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2023E873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color w:val="000000" w:themeColor="text1"/>
                <w:sz w:val="20"/>
                <w:szCs w:val="21"/>
              </w:rPr>
              <w:t>2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. 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最大切割试件：</w:t>
            </w:r>
            <w:r w:rsidR="009D7322" w:rsidRPr="009D7322">
              <w:rPr>
                <w:color w:val="000000" w:themeColor="text1"/>
                <w:sz w:val="20"/>
                <w:szCs w:val="21"/>
              </w:rPr>
              <w:t>100</w:t>
            </w:r>
            <w:r w:rsidR="009D7322">
              <w:t xml:space="preserve"> </w:t>
            </w:r>
            <w:r w:rsidR="009D7322" w:rsidRPr="009D7322">
              <w:rPr>
                <w:color w:val="000000" w:themeColor="text1"/>
                <w:sz w:val="20"/>
                <w:szCs w:val="21"/>
              </w:rPr>
              <w:t>mm *100</w:t>
            </w:r>
            <w:r w:rsidR="009D7322">
              <w:t xml:space="preserve"> </w:t>
            </w:r>
            <w:r w:rsidR="009D7322" w:rsidRPr="009D7322">
              <w:rPr>
                <w:color w:val="000000" w:themeColor="text1"/>
                <w:sz w:val="20"/>
                <w:szCs w:val="21"/>
              </w:rPr>
              <w:t>mm *400mm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 </w:t>
            </w:r>
          </w:p>
          <w:p w14:paraId="1C9958F9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color w:val="000000" w:themeColor="text1"/>
                <w:sz w:val="20"/>
                <w:szCs w:val="21"/>
              </w:rPr>
              <w:t xml:space="preserve">3. 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功率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小于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3000</w:t>
            </w:r>
            <w:r w:rsidR="00FA2553">
              <w:rPr>
                <w:rFonts w:hint="eastAsia"/>
                <w:color w:val="000000" w:themeColor="text1"/>
                <w:sz w:val="20"/>
                <w:szCs w:val="21"/>
              </w:rPr>
              <w:t>W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41F71017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4. 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结构形式：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分体式结构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带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快速夹紧机构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3E310EB5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5.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刀片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全封闭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，配备同型号备用刀片</w:t>
            </w:r>
            <w:r w:rsidR="00447F88">
              <w:rPr>
                <w:rFonts w:hint="eastAsia"/>
                <w:color w:val="000000" w:themeColor="text1"/>
                <w:sz w:val="20"/>
                <w:szCs w:val="21"/>
              </w:rPr>
              <w:t>2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个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、碳刷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20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套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7B0E131C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6.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 xml:space="preserve">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水箱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分体型冷却水箱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60L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，切割液原液</w:t>
            </w:r>
            <w:r w:rsidR="00447F88" w:rsidRPr="00447F88">
              <w:rPr>
                <w:rFonts w:hint="eastAsia"/>
                <w:color w:val="000000" w:themeColor="text1"/>
                <w:sz w:val="20"/>
                <w:szCs w:val="21"/>
              </w:rPr>
              <w:t>3L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660025CF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7. 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材质：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钳口和工作台面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主要零件为不锈钢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2EB77428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8.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外型尺寸：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小于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9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00</w:t>
            </w:r>
            <w:r w:rsidR="0053601A" w:rsidRPr="009D7322">
              <w:rPr>
                <w:rFonts w:hint="eastAsia"/>
                <w:color w:val="000000" w:themeColor="text1"/>
                <w:sz w:val="20"/>
                <w:szCs w:val="21"/>
              </w:rPr>
              <w:t xml:space="preserve"> mm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*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80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0</w:t>
            </w:r>
            <w:r w:rsidR="0053601A" w:rsidRPr="009D7322">
              <w:rPr>
                <w:rFonts w:hint="eastAsia"/>
                <w:color w:val="000000" w:themeColor="text1"/>
                <w:sz w:val="20"/>
                <w:szCs w:val="21"/>
              </w:rPr>
              <w:t xml:space="preserve"> mm 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*1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40</w:t>
            </w:r>
            <w:r w:rsidR="009D7322" w:rsidRPr="009D7322">
              <w:rPr>
                <w:rFonts w:hint="eastAsia"/>
                <w:color w:val="000000" w:themeColor="text1"/>
                <w:sz w:val="20"/>
                <w:szCs w:val="21"/>
              </w:rPr>
              <w:t>0mm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4EEFE2F8" w14:textId="77777777" w:rsidR="0002288F" w:rsidRPr="00F62204" w:rsidRDefault="0002288F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 xml:space="preserve">9. 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重量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：小于</w:t>
            </w:r>
            <w:r w:rsidR="009D7322">
              <w:rPr>
                <w:rFonts w:hint="eastAsia"/>
                <w:color w:val="000000" w:themeColor="text1"/>
                <w:sz w:val="20"/>
                <w:szCs w:val="21"/>
              </w:rPr>
              <w:t>200Kg</w:t>
            </w:r>
            <w:r w:rsidRPr="00F62204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63E32606" w14:textId="77777777" w:rsidR="0002288F" w:rsidRDefault="009D7322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 xml:space="preserve">10. 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过载保护：有</w:t>
            </w:r>
          </w:p>
          <w:p w14:paraId="1C369D88" w14:textId="77777777" w:rsidR="00E74085" w:rsidRDefault="00E74085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 xml:space="preserve">11. 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集尘带：有</w:t>
            </w:r>
          </w:p>
          <w:p w14:paraId="76462CB7" w14:textId="77777777" w:rsidR="00E74085" w:rsidRDefault="00E74085" w:rsidP="0002288F">
            <w:pPr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 xml:space="preserve">12. 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吸尘设备：有</w:t>
            </w:r>
          </w:p>
          <w:p w14:paraId="7D2E5F2A" w14:textId="63849580" w:rsidR="00C31941" w:rsidRPr="00F62204" w:rsidRDefault="00C31941" w:rsidP="00FA2553">
            <w:pPr>
              <w:jc w:val="left"/>
              <w:rPr>
                <w:color w:val="000000" w:themeColor="text1"/>
                <w:sz w:val="20"/>
                <w:szCs w:val="21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5C3AB" w14:textId="77777777" w:rsidR="0002288F" w:rsidRPr="00F62204" w:rsidRDefault="0002288F" w:rsidP="0002288F">
            <w:pPr>
              <w:pStyle w:val="a3"/>
              <w:rPr>
                <w:color w:val="000000" w:themeColor="text1"/>
                <w:szCs w:val="21"/>
              </w:rPr>
            </w:pPr>
            <w:r w:rsidRPr="00F62204">
              <w:rPr>
                <w:color w:val="000000" w:themeColor="text1"/>
                <w:szCs w:val="21"/>
              </w:rPr>
              <w:t>台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693D" w14:textId="77777777" w:rsidR="0002288F" w:rsidRPr="00F62204" w:rsidRDefault="00FA2553" w:rsidP="0002288F">
            <w:pPr>
              <w:pStyle w:val="a3"/>
              <w:rPr>
                <w:color w:val="000000" w:themeColor="text1"/>
                <w:szCs w:val="21"/>
              </w:rPr>
            </w:pPr>
            <w:r>
              <w:rPr>
                <w:rFonts w:hint="eastAsia"/>
                <w:color w:val="000000" w:themeColor="text1"/>
                <w:szCs w:val="21"/>
              </w:rPr>
              <w:t>1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21536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4A077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</w:tr>
      <w:tr w:rsidR="0002288F" w14:paraId="5B32D972" w14:textId="77777777">
        <w:trPr>
          <w:trHeight w:val="732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39E5C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其他费用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F001E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其他</w:t>
            </w:r>
            <w:r>
              <w:rPr>
                <w:kern w:val="0"/>
                <w:sz w:val="24"/>
              </w:rPr>
              <w:t>所有</w:t>
            </w:r>
            <w:r>
              <w:rPr>
                <w:rFonts w:hint="eastAsia"/>
                <w:kern w:val="0"/>
                <w:sz w:val="24"/>
              </w:rPr>
              <w:t>相关</w:t>
            </w:r>
            <w:r>
              <w:rPr>
                <w:kern w:val="0"/>
                <w:sz w:val="24"/>
              </w:rPr>
              <w:t>的费用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470CB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7D2D2" w14:textId="77777777" w:rsidR="0002288F" w:rsidRDefault="0002288F" w:rsidP="0002288F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/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F892D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E3062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</w:tr>
      <w:tr w:rsidR="0002288F" w14:paraId="58581486" w14:textId="77777777">
        <w:trPr>
          <w:trHeight w:val="1198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CCCF2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 xml:space="preserve">合计　　　　</w:t>
            </w:r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DF4B49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人民币 (大写)：</w:t>
            </w:r>
            <w:r>
              <w:rPr>
                <w:rFonts w:ascii="宋体" w:hAnsi="宋体" w:cs="宋体" w:hint="eastAsia"/>
                <w:kern w:val="0"/>
                <w:sz w:val="24"/>
                <w:u w:val="single"/>
              </w:rPr>
              <w:t xml:space="preserve"> 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（¥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元）。</w:t>
            </w:r>
          </w:p>
        </w:tc>
      </w:tr>
      <w:tr w:rsidR="0002288F" w14:paraId="4973F89C" w14:textId="77777777">
        <w:trPr>
          <w:trHeight w:val="1391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82CD3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质保及服务承诺</w:t>
            </w:r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87C73D2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三年免费质保</w:t>
            </w:r>
          </w:p>
        </w:tc>
      </w:tr>
    </w:tbl>
    <w:p w14:paraId="011550CB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>注：1.工程报价包括人工费、材料费、运输安装费、管理费、税费等所有相关</w:t>
      </w:r>
      <w:r>
        <w:rPr>
          <w:rFonts w:asciiTheme="minorEastAsia" w:eastAsiaTheme="minorEastAsia" w:hAnsiTheme="minorEastAsia"/>
          <w:b/>
          <w:sz w:val="22"/>
        </w:rPr>
        <w:t>的</w:t>
      </w:r>
      <w:r>
        <w:rPr>
          <w:rFonts w:asciiTheme="minorEastAsia" w:eastAsiaTheme="minorEastAsia" w:hAnsiTheme="minorEastAsia" w:hint="eastAsia"/>
          <w:b/>
          <w:sz w:val="22"/>
        </w:rPr>
        <w:t>各项费用；</w:t>
      </w:r>
    </w:p>
    <w:p w14:paraId="29C9203D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 xml:space="preserve">    2.</w:t>
      </w:r>
      <w:r>
        <w:rPr>
          <w:rFonts w:asciiTheme="minorEastAsia" w:eastAsiaTheme="minorEastAsia" w:hAnsiTheme="minorEastAsia" w:hint="eastAsia"/>
          <w:b/>
          <w:bCs/>
          <w:sz w:val="22"/>
        </w:rPr>
        <w:t>供货单位须提供三年以上免费质保。</w:t>
      </w:r>
    </w:p>
    <w:p w14:paraId="23E6893F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报价单位：（公章）</w:t>
      </w:r>
    </w:p>
    <w:p w14:paraId="5E2C06FF" w14:textId="77777777" w:rsidR="00541B84" w:rsidRDefault="00541B84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</w:p>
    <w:p w14:paraId="5A15434F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联系人：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   </w:t>
      </w:r>
      <w:r>
        <w:rPr>
          <w:rFonts w:hint="eastAsia"/>
          <w:b/>
          <w:sz w:val="24"/>
        </w:rPr>
        <w:t xml:space="preserve">　　</w:t>
      </w:r>
      <w:r>
        <w:rPr>
          <w:rFonts w:hint="eastAsia"/>
          <w:b/>
          <w:sz w:val="24"/>
        </w:rPr>
        <w:t xml:space="preserve">                 </w:t>
      </w:r>
      <w:r>
        <w:rPr>
          <w:rFonts w:hint="eastAsia"/>
          <w:b/>
          <w:sz w:val="24"/>
        </w:rPr>
        <w:t>联系电话：</w:t>
      </w:r>
      <w:r>
        <w:rPr>
          <w:b/>
          <w:sz w:val="24"/>
        </w:rPr>
        <w:t xml:space="preserve"> </w:t>
      </w:r>
    </w:p>
    <w:p w14:paraId="7CC4079C" w14:textId="77777777" w:rsidR="00541B84" w:rsidRDefault="0002288F">
      <w:pPr>
        <w:spacing w:line="300" w:lineRule="exact"/>
        <w:ind w:right="480"/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                                     </w:t>
      </w:r>
      <w:r>
        <w:rPr>
          <w:b/>
          <w:sz w:val="24"/>
        </w:rPr>
        <w:t xml:space="preserve">         </w:t>
      </w:r>
      <w:r>
        <w:rPr>
          <w:rFonts w:hint="eastAsia"/>
          <w:b/>
          <w:sz w:val="24"/>
        </w:rPr>
        <w:t>年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月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日</w:t>
      </w:r>
    </w:p>
    <w:sectPr w:rsidR="00541B84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3C7A9" w14:textId="77777777" w:rsidR="003E72FE" w:rsidRDefault="003E72FE" w:rsidP="00447F88">
      <w:r>
        <w:separator/>
      </w:r>
    </w:p>
  </w:endnote>
  <w:endnote w:type="continuationSeparator" w:id="0">
    <w:p w14:paraId="600088C3" w14:textId="77777777" w:rsidR="003E72FE" w:rsidRDefault="003E72FE" w:rsidP="00447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1FBD" w14:textId="77777777" w:rsidR="003E72FE" w:rsidRDefault="003E72FE" w:rsidP="00447F88">
      <w:r>
        <w:separator/>
      </w:r>
    </w:p>
  </w:footnote>
  <w:footnote w:type="continuationSeparator" w:id="0">
    <w:p w14:paraId="4E923F84" w14:textId="77777777" w:rsidR="003E72FE" w:rsidRDefault="003E72FE" w:rsidP="00447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720C9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F20B70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Q2MDK0MDCyNDJR0lEKTi0uzszPAykwqgUAq1nSDiwAAAA="/>
  </w:docVars>
  <w:rsids>
    <w:rsidRoot w:val="00CE13DE"/>
    <w:rsid w:val="0002288F"/>
    <w:rsid w:val="00040EAF"/>
    <w:rsid w:val="00045335"/>
    <w:rsid w:val="00060C90"/>
    <w:rsid w:val="00066A32"/>
    <w:rsid w:val="000758D4"/>
    <w:rsid w:val="00085891"/>
    <w:rsid w:val="000861AA"/>
    <w:rsid w:val="00090F08"/>
    <w:rsid w:val="00096C78"/>
    <w:rsid w:val="000D0759"/>
    <w:rsid w:val="000D163D"/>
    <w:rsid w:val="000F708C"/>
    <w:rsid w:val="0014427F"/>
    <w:rsid w:val="00153A3F"/>
    <w:rsid w:val="00155BC2"/>
    <w:rsid w:val="00156326"/>
    <w:rsid w:val="001574BA"/>
    <w:rsid w:val="00171CC4"/>
    <w:rsid w:val="0018527E"/>
    <w:rsid w:val="00191D36"/>
    <w:rsid w:val="001A4B98"/>
    <w:rsid w:val="001C38CB"/>
    <w:rsid w:val="001C67E2"/>
    <w:rsid w:val="001E0E82"/>
    <w:rsid w:val="001E7498"/>
    <w:rsid w:val="001F397D"/>
    <w:rsid w:val="00202138"/>
    <w:rsid w:val="002229C6"/>
    <w:rsid w:val="00236FA0"/>
    <w:rsid w:val="002435F9"/>
    <w:rsid w:val="002459FF"/>
    <w:rsid w:val="00246B9C"/>
    <w:rsid w:val="0024798E"/>
    <w:rsid w:val="00250E1D"/>
    <w:rsid w:val="0029718C"/>
    <w:rsid w:val="002A10DE"/>
    <w:rsid w:val="002D284E"/>
    <w:rsid w:val="002E187D"/>
    <w:rsid w:val="002E3891"/>
    <w:rsid w:val="00317B92"/>
    <w:rsid w:val="0032099E"/>
    <w:rsid w:val="003220A5"/>
    <w:rsid w:val="0034242E"/>
    <w:rsid w:val="00342A53"/>
    <w:rsid w:val="00361921"/>
    <w:rsid w:val="003730AB"/>
    <w:rsid w:val="00376C49"/>
    <w:rsid w:val="003801FF"/>
    <w:rsid w:val="003868FB"/>
    <w:rsid w:val="003B3090"/>
    <w:rsid w:val="003B6DF1"/>
    <w:rsid w:val="003C0D5D"/>
    <w:rsid w:val="003C5EC1"/>
    <w:rsid w:val="003E72FE"/>
    <w:rsid w:val="003E7CC9"/>
    <w:rsid w:val="004029AF"/>
    <w:rsid w:val="00414CC5"/>
    <w:rsid w:val="004213A4"/>
    <w:rsid w:val="00447F88"/>
    <w:rsid w:val="00451E34"/>
    <w:rsid w:val="00475D49"/>
    <w:rsid w:val="004925CD"/>
    <w:rsid w:val="00492ED1"/>
    <w:rsid w:val="004A743A"/>
    <w:rsid w:val="004D3C32"/>
    <w:rsid w:val="004E2B1E"/>
    <w:rsid w:val="004E3D22"/>
    <w:rsid w:val="005061D9"/>
    <w:rsid w:val="0053601A"/>
    <w:rsid w:val="0053624C"/>
    <w:rsid w:val="00541B84"/>
    <w:rsid w:val="00543B18"/>
    <w:rsid w:val="00545E25"/>
    <w:rsid w:val="00546516"/>
    <w:rsid w:val="00557F95"/>
    <w:rsid w:val="00571B25"/>
    <w:rsid w:val="00596D5E"/>
    <w:rsid w:val="005C5BF9"/>
    <w:rsid w:val="005C62E8"/>
    <w:rsid w:val="005D67EB"/>
    <w:rsid w:val="00603FCA"/>
    <w:rsid w:val="006165C9"/>
    <w:rsid w:val="00627E1B"/>
    <w:rsid w:val="00634FAB"/>
    <w:rsid w:val="00644F6A"/>
    <w:rsid w:val="006555E5"/>
    <w:rsid w:val="00693473"/>
    <w:rsid w:val="006A6C33"/>
    <w:rsid w:val="006B0C5F"/>
    <w:rsid w:val="006E14E8"/>
    <w:rsid w:val="006F279E"/>
    <w:rsid w:val="006F2F34"/>
    <w:rsid w:val="007109AD"/>
    <w:rsid w:val="007227E0"/>
    <w:rsid w:val="00725253"/>
    <w:rsid w:val="00727B81"/>
    <w:rsid w:val="00731E56"/>
    <w:rsid w:val="00742D8A"/>
    <w:rsid w:val="00745211"/>
    <w:rsid w:val="00770291"/>
    <w:rsid w:val="0077039D"/>
    <w:rsid w:val="00777E77"/>
    <w:rsid w:val="00796372"/>
    <w:rsid w:val="007976C0"/>
    <w:rsid w:val="007A5E5D"/>
    <w:rsid w:val="007C3B98"/>
    <w:rsid w:val="007C70D6"/>
    <w:rsid w:val="0080092A"/>
    <w:rsid w:val="00824E86"/>
    <w:rsid w:val="00840D15"/>
    <w:rsid w:val="008419E5"/>
    <w:rsid w:val="00854C6A"/>
    <w:rsid w:val="00854DA4"/>
    <w:rsid w:val="0086307C"/>
    <w:rsid w:val="00871E4C"/>
    <w:rsid w:val="00883600"/>
    <w:rsid w:val="00892849"/>
    <w:rsid w:val="008941F5"/>
    <w:rsid w:val="008B1B85"/>
    <w:rsid w:val="008B2B70"/>
    <w:rsid w:val="008C1547"/>
    <w:rsid w:val="008C6807"/>
    <w:rsid w:val="008D00E5"/>
    <w:rsid w:val="008D7E36"/>
    <w:rsid w:val="008E36B5"/>
    <w:rsid w:val="008E5A49"/>
    <w:rsid w:val="008F1186"/>
    <w:rsid w:val="009053F8"/>
    <w:rsid w:val="009522F3"/>
    <w:rsid w:val="00962EE0"/>
    <w:rsid w:val="00963192"/>
    <w:rsid w:val="00964DDE"/>
    <w:rsid w:val="0096683B"/>
    <w:rsid w:val="009728A8"/>
    <w:rsid w:val="00977029"/>
    <w:rsid w:val="00984722"/>
    <w:rsid w:val="00984B09"/>
    <w:rsid w:val="009A12D1"/>
    <w:rsid w:val="009A1410"/>
    <w:rsid w:val="009B42F1"/>
    <w:rsid w:val="009C7543"/>
    <w:rsid w:val="009D6FD1"/>
    <w:rsid w:val="009D7322"/>
    <w:rsid w:val="009E53D1"/>
    <w:rsid w:val="00A111AE"/>
    <w:rsid w:val="00A12C04"/>
    <w:rsid w:val="00A24324"/>
    <w:rsid w:val="00A24F6A"/>
    <w:rsid w:val="00A443E1"/>
    <w:rsid w:val="00A64AC5"/>
    <w:rsid w:val="00A7394F"/>
    <w:rsid w:val="00A82307"/>
    <w:rsid w:val="00A92145"/>
    <w:rsid w:val="00A92A28"/>
    <w:rsid w:val="00AA2F8C"/>
    <w:rsid w:val="00AA71F4"/>
    <w:rsid w:val="00AB0FCF"/>
    <w:rsid w:val="00AD0781"/>
    <w:rsid w:val="00AF70B8"/>
    <w:rsid w:val="00B06BE4"/>
    <w:rsid w:val="00B07332"/>
    <w:rsid w:val="00B13CAF"/>
    <w:rsid w:val="00B360EA"/>
    <w:rsid w:val="00B6035A"/>
    <w:rsid w:val="00B62510"/>
    <w:rsid w:val="00B674CE"/>
    <w:rsid w:val="00B8113F"/>
    <w:rsid w:val="00B841CC"/>
    <w:rsid w:val="00B84719"/>
    <w:rsid w:val="00BB58FE"/>
    <w:rsid w:val="00BD03AC"/>
    <w:rsid w:val="00BD74A2"/>
    <w:rsid w:val="00BE68E7"/>
    <w:rsid w:val="00BE7FC5"/>
    <w:rsid w:val="00BF1987"/>
    <w:rsid w:val="00BF1D33"/>
    <w:rsid w:val="00BF689A"/>
    <w:rsid w:val="00BF7D4A"/>
    <w:rsid w:val="00C13131"/>
    <w:rsid w:val="00C14ED6"/>
    <w:rsid w:val="00C17A78"/>
    <w:rsid w:val="00C21DD4"/>
    <w:rsid w:val="00C318AF"/>
    <w:rsid w:val="00C31941"/>
    <w:rsid w:val="00C43451"/>
    <w:rsid w:val="00C53EB9"/>
    <w:rsid w:val="00C66B9B"/>
    <w:rsid w:val="00C866CA"/>
    <w:rsid w:val="00C95B95"/>
    <w:rsid w:val="00CB384B"/>
    <w:rsid w:val="00CD4D4C"/>
    <w:rsid w:val="00CE11C0"/>
    <w:rsid w:val="00CE13DE"/>
    <w:rsid w:val="00CE3A94"/>
    <w:rsid w:val="00CE775D"/>
    <w:rsid w:val="00CE7DDD"/>
    <w:rsid w:val="00D07F59"/>
    <w:rsid w:val="00D115FF"/>
    <w:rsid w:val="00D14A0F"/>
    <w:rsid w:val="00D17C0F"/>
    <w:rsid w:val="00D40F32"/>
    <w:rsid w:val="00D65FA5"/>
    <w:rsid w:val="00D7158B"/>
    <w:rsid w:val="00D810C6"/>
    <w:rsid w:val="00DF402A"/>
    <w:rsid w:val="00E12494"/>
    <w:rsid w:val="00E74085"/>
    <w:rsid w:val="00E81AFD"/>
    <w:rsid w:val="00EA680C"/>
    <w:rsid w:val="00ED20EA"/>
    <w:rsid w:val="00EE4143"/>
    <w:rsid w:val="00EE57EB"/>
    <w:rsid w:val="00EF3895"/>
    <w:rsid w:val="00F0721E"/>
    <w:rsid w:val="00F23A0E"/>
    <w:rsid w:val="00F24128"/>
    <w:rsid w:val="00F34415"/>
    <w:rsid w:val="00F464F4"/>
    <w:rsid w:val="00F668E7"/>
    <w:rsid w:val="00F94F46"/>
    <w:rsid w:val="00FA2553"/>
    <w:rsid w:val="00FC1C13"/>
    <w:rsid w:val="00FC2E3C"/>
    <w:rsid w:val="00FC65D5"/>
    <w:rsid w:val="00FE0A8F"/>
    <w:rsid w:val="00FE7686"/>
    <w:rsid w:val="32E35DCD"/>
    <w:rsid w:val="38CF1F75"/>
    <w:rsid w:val="3A6B6D66"/>
    <w:rsid w:val="64FF55FA"/>
    <w:rsid w:val="72BC49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93E618"/>
  <w15:docId w15:val="{83A285D4-92AA-4D20-A181-ABC016032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center"/>
    </w:pPr>
  </w:style>
  <w:style w:type="paragraph" w:styleId="a5">
    <w:name w:val="Date"/>
    <w:basedOn w:val="a"/>
    <w:next w:val="a"/>
    <w:qFormat/>
    <w:pPr>
      <w:ind w:leftChars="2500" w:left="100"/>
    </w:pPr>
  </w:style>
  <w:style w:type="paragraph" w:styleId="a6">
    <w:name w:val="Balloon Text"/>
    <w:basedOn w:val="a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Strong"/>
    <w:basedOn w:val="a0"/>
    <w:qFormat/>
    <w:rPr>
      <w:b/>
      <w:bCs/>
    </w:rPr>
  </w:style>
  <w:style w:type="character" w:customStyle="1" w:styleId="titleemph1">
    <w:name w:val="title_emph1"/>
    <w:basedOn w:val="a0"/>
    <w:rPr>
      <w:rFonts w:ascii="Arial" w:hAnsi="Arial" w:cs="Arial" w:hint="default"/>
      <w:b/>
      <w:bCs/>
      <w:sz w:val="18"/>
      <w:szCs w:val="18"/>
    </w:rPr>
  </w:style>
  <w:style w:type="character" w:customStyle="1" w:styleId="style101">
    <w:name w:val="style101"/>
    <w:basedOn w:val="a0"/>
    <w:qFormat/>
    <w:rPr>
      <w:color w:val="000000"/>
    </w:rPr>
  </w:style>
  <w:style w:type="character" w:customStyle="1" w:styleId="xl5327884">
    <w:name w:val="xl5327884"/>
    <w:basedOn w:val="a0"/>
  </w:style>
  <w:style w:type="character" w:customStyle="1" w:styleId="style11">
    <w:name w:val="style11"/>
    <w:basedOn w:val="a0"/>
    <w:qFormat/>
    <w:rPr>
      <w:b/>
      <w:bCs/>
      <w:sz w:val="24"/>
      <w:szCs w:val="2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kern w:val="2"/>
      <w:sz w:val="18"/>
      <w:szCs w:val="18"/>
    </w:rPr>
  </w:style>
  <w:style w:type="character" w:customStyle="1" w:styleId="a4">
    <w:name w:val="正文文本 字符"/>
    <w:basedOn w:val="a0"/>
    <w:link w:val="a3"/>
    <w:qFormat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90</Words>
  <Characters>517</Characters>
  <Application>Microsoft Office Word</Application>
  <DocSecurity>0</DocSecurity>
  <Lines>4</Lines>
  <Paragraphs>1</Paragraphs>
  <ScaleCrop>false</ScaleCrop>
  <Company>Microsoft China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遵义县政府采购询价表</dc:title>
  <dc:creator>zys</dc:creator>
  <cp:lastModifiedBy>734871281@qq.com</cp:lastModifiedBy>
  <cp:revision>84</cp:revision>
  <cp:lastPrinted>2017-09-11T00:21:00Z</cp:lastPrinted>
  <dcterms:created xsi:type="dcterms:W3CDTF">2017-03-01T04:30:00Z</dcterms:created>
  <dcterms:modified xsi:type="dcterms:W3CDTF">2021-04-1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68</vt:lpwstr>
  </property>
</Properties>
</file>